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X6dd34cfbe39ac866f3e528521a441eaa18f29ae"/>
    <w:p>
      <w:pPr>
        <w:pStyle w:val="Heading1"/>
      </w:pPr>
      <w:r>
        <w:t xml:space="preserve">Scholarship Application Letter for Systems Engineer Studies</w:t>
      </w:r>
    </w:p>
    <w:bookmarkEnd w:id="20"/>
    <w:p>
      <w:pPr>
        <w:pStyle w:val="FirstParagraph"/>
      </w:pPr>
      <w:r>
        <w:t xml:space="preserve">Maria Gonzalez</w:t>
      </w:r>
      <w:r>
        <w:br/>
      </w:r>
      <w:r>
        <w:t xml:space="preserve">2450 Sunset Boulevard</w:t>
      </w:r>
      <w:r>
        <w:br/>
      </w:r>
      <w:r>
        <w:t xml:space="preserve">Los Angeles, CA 90026</w:t>
      </w:r>
      <w:r>
        <w:br/>
      </w:r>
      <w:r>
        <w:t xml:space="preserve">maria.gonzalez@email.com</w:t>
      </w:r>
      <w:r>
        <w:br/>
      </w:r>
      <w:r>
        <w:t xml:space="preserve">(323) 555-7890</w:t>
      </w:r>
    </w:p>
    <w:p>
      <w:pPr>
        <w:pStyle w:val="BodyText"/>
      </w:pPr>
      <w:r>
        <w:t xml:space="preserve">October 26, 2023</w:t>
      </w:r>
    </w:p>
    <w:p>
      <w:pPr>
        <w:pStyle w:val="BodyText"/>
      </w:pPr>
      <w:r>
        <w:t xml:space="preserve">Scholarship Committee</w:t>
      </w:r>
      <w:r>
        <w:br/>
      </w:r>
      <w:r>
        <w:t xml:space="preserve">Advanced Technology Education Foundation</w:t>
      </w:r>
      <w:r>
        <w:br/>
      </w:r>
      <w:r>
        <w:t xml:space="preserve">1001 Wilshire Boulevard, Suite 550</w:t>
      </w:r>
      <w:r>
        <w:br/>
      </w:r>
      <w:r>
        <w:t xml:space="preserve">Los Angeles, CA 90017</w:t>
      </w:r>
    </w:p>
    <w:p>
      <w:pPr>
        <w:pStyle w:val="BodyText"/>
      </w:pPr>
      <w:r>
        <w:t xml:space="preserve">Subject: Scholarship Application for Systems Engineer Career Development in United States Los Angeles</w:t>
      </w:r>
    </w:p>
    <w:p>
      <w:pPr>
        <w:pStyle w:val="BodyText"/>
      </w:pPr>
      <w:r>
        <w:t xml:space="preserve">Dear Scholarship Committee,</w:t>
      </w:r>
    </w:p>
    <w:p>
      <w:pPr>
        <w:pStyle w:val="BodyText"/>
      </w:pPr>
      <w:r>
        <w:t xml:space="preserve">It is with profound enthusiasm and deep commitment to technological advancement that I submit this Scholarship Application Letter for the Advanced Technology Education Foundation's prestigious Systems Engineering Fellowship. As a dedicated student currently pursuing my Bachelor of Science in Computer Engineering at California State University, Los Angeles (CSULA), I am writing to express my unwavering dedication to becoming a transformative Systems Engineer within the dynamic innovation ecosystem of United States Los Angeles. This scholarship represents not merely financial support, but the critical catalyst that will enable me to fully realize my potential as a technical leader in an industry that shapes our global digital future.</w:t>
      </w:r>
    </w:p>
    <w:p>
      <w:pPr>
        <w:pStyle w:val="BodyText"/>
      </w:pPr>
      <w:r>
        <w:t xml:space="preserve">My journey toward Systems Engineering has been fueled by Los Angeles' unique position as the epicenter of technological convergence in the United States. Growing up in South Central Los Angeles, I witnessed firsthand how technology bridges communities and solves complex urban challenges—from optimizing public transportation networks that serve millions to developing disaster response systems for our earthquake-prone region. My father's work as a maintenance supervisor at LA Metro inspired my fascination with interconnected systems, while my mother's role as a community health navigator demonstrated the life-changing impact of well-designed information architectures. This dual perspective—seeing both the physical infrastructure of Los Angeles and its digital counterparts—has cemented my resolve to pursue Systems Engineering with an emphasis on socially responsible technology deployment.</w:t>
      </w:r>
    </w:p>
    <w:p>
      <w:pPr>
        <w:pStyle w:val="BodyText"/>
      </w:pPr>
      <w:r>
        <w:t xml:space="preserve">Throughout my academic career at CSULA, I have deliberately cultivated a multidisciplinary approach essential for modern Systems Engineering. My coursework includes Advanced Network Architecture, Cyber-Physical Systems Design, and Data-Driven Decision Modeling—subjects directly relevant to Los Angeles' current infrastructure challenges. In my senior capstone project titled "Smart Grid Optimization for Sustainable Urban Energy Management," I led a team of five engineering students in developing an AI-driven simulation framework that reduced predicted energy waste by 22% in hypothetical Los Angeles municipal districts. This project, conducted alongside the LA Department of Water and Power's innovation lab, required me to integrate hardware systems, software protocols, and policy considerations—a holistic approach characteristic of Systems Engineering practice. The project earned recognition at the Southern California Undergraduate Engineering Symposium (SCUERS), where I presented to industry leaders from Boeing Defense in El Segundo and SpaceX's Los Angeles operations center.</w:t>
      </w:r>
    </w:p>
    <w:p>
      <w:pPr>
        <w:pStyle w:val="BodyText"/>
      </w:pPr>
      <w:r>
        <w:t xml:space="preserve">What sets my vision apart is my intentional focus on creating systems that serve all Angelenos. During a summer internship at the City of Los Angeles' Office of Technology and Innovation, I contributed to the development of a real-time transit accessibility dashboard for people with disabilities. This experience revealed how Systems Engineers must consider human factors beyond technical specifications—how an app interface design affects elderly users, or how data pipelines impact service equity across neighborhoods like Watts and Beverly Hills. In Los Angeles, where technology often exacerbates existing disparities rather than resolving them, I am determined to be the type of Systems Engineer who builds bridges instead of walls. My career goal is to establish a tech consultancy in South LA specializing in community-centered system design for underserved urban populations—a mission impossible without the technical foundation this scholarship would provide.</w:t>
      </w:r>
    </w:p>
    <w:p>
      <w:pPr>
        <w:pStyle w:val="BodyText"/>
      </w:pPr>
      <w:r>
        <w:t xml:space="preserve">Financial barriers have always been a significant challenge for students like me who aim to become Systems Engineers serving our city. As a first-generation college student supporting my younger siblings, I've worked 25+ hours weekly at the LA County Public Library's IT department since my sophomore year—skills that directly apply to systems maintenance but have limited academic advancement opportunities. The $15,000 annual scholarship would alleviate $8,000 in immediate tuition costs for my final year, freeing me to fully engage with advanced coursework in distributed systems and cloud architecture at CSULA's new Innovation Hub. More importantly, it would grant me access to the foundation's professional development network: mentorship from Los Angeles-based Systems Engineering leaders like Dr. Anya Petrova (Principal Engineer at NASA Jet Propulsion Laboratory) and participation in the annual "Tech for All" summit hosted by Silicon Beach companies.</w:t>
      </w:r>
    </w:p>
    <w:p>
      <w:pPr>
        <w:pStyle w:val="BodyText"/>
      </w:pPr>
      <w:r>
        <w:t xml:space="preserve">Los Angeles represents a unique proving ground for Systems Engineers in the United States. Our city's convergence of aerospace, entertainment, healthcare, and transportation industries creates an unparalleled environment to develop versatile system solutions. The 2023 Los Angeles Economic Development Corporation report highlights that the region added over 18,000 new tech jobs last year alone—yet we face a critical shortage of Systems Engineers who understand urban complexity. I am particularly inspired by how local institutions like UCLA's Center for Systems Engineering are pioneering approaches to integrate sustainability into infrastructure systems. My technical training combined with my community perspective positions me to contribute meaningfully to this emerging field, developing solutions that don't just work in theory but thrive within the messy reality of United States Los Angeles.</w:t>
      </w:r>
    </w:p>
    <w:p>
      <w:pPr>
        <w:pStyle w:val="BodyText"/>
      </w:pPr>
      <w:r>
        <w:t xml:space="preserve">I have attached my complete academic portfolio including transcripts, letters of recommendation from Professor Aris Thorne (CSULA Systems Engineering Department) and Ms. Evelyn Carter (LA Tech for Social Good), and detailed project documentation. I am prepared to discuss how this scholarship will enable me to deliver on the foundation's mission of "advancing technology that serves humanity" through my work as a future Systems Engineer in Los Angeles. The opportunity to contribute to our city's technological renaissance—from smart traffic management reducing commute times across the 405 corridor to cloud-based emergency response systems protecting our diverse neighborhoods—makes me confident that this investment will yield exceptional returns for both the community and the broader field of Systems Engineering.</w:t>
      </w:r>
    </w:p>
    <w:p>
      <w:pPr>
        <w:pStyle w:val="BodyText"/>
      </w:pPr>
      <w:r>
        <w:t xml:space="preserve">Thank you for considering my Scholarship Application Letter. I am eager to discuss how my background in urban technology solutions, commitment to equitable system design, and deep ties to Los Angeles position me as an ideal candidate. I look forward to the possibility of contributing meaningfully to the systems that power our city's future as a Systems Engineer.</w:t>
      </w:r>
    </w:p>
    <w:p>
      <w:pPr>
        <w:pStyle w:val="BodyText"/>
      </w:pPr>
      <w:r>
        <w:t xml:space="preserve">Sincerely,</w:t>
      </w:r>
      <w:r>
        <w:br/>
      </w:r>
      <w:r>
        <w:br/>
      </w:r>
      <w:r>
        <w:t xml:space="preserve">Maria Gonzal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5-12-11T17:24:48Z</dcterms:created>
  <dcterms:modified xsi:type="dcterms:W3CDTF">2025-12-11T17:24:48Z</dcterms:modified>
</cp:coreProperties>
</file>

<file path=docProps/custom.xml><?xml version="1.0" encoding="utf-8"?>
<Properties xmlns="http://schemas.openxmlformats.org/officeDocument/2006/custom-properties" xmlns:vt="http://schemas.openxmlformats.org/officeDocument/2006/docPropsVTypes"/>
</file>